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083633d</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a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En effet, si nous sommes prêts dans une loterie à risquer de perdre un peu d’argent pour en gagner gagner beaucoup, on sait pertinemment que s’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s s’expliquent entièrement par une série de coïncidences. Il est arrivé qu’une loterie bulgare donne le même tirage deux jours consécutifs ou plus récemment qu’une loterie en Afrique du Sud donne la série des nombres consécutifs 5, 6, 7, 8 et 9! C’est extrêmement rare, mais d’un autre côté nécessaire car tous les tirages sont possibles, y compris les plus surprenants.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3633dd0f59b483d28f9d5bfb6b0c4a176ae5f0"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3633dd0f59b483d28f9d5bfb6b0c4a176ae5f0/"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083633dd0f59b483d28f9d5bfb6b0c4a176ae5f0"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083633dd0f59b483d28f9d5bfb6b0c4a176ae5f0/"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12:17:30Z</dcterms:created>
  <dcterms:modified xsi:type="dcterms:W3CDTF">2021-04-13T12: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